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07AEBF5F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177A6"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1708B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31805C6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016D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Adv </w:t>
      </w:r>
      <w:r w:rsidR="009016D7">
        <w:rPr>
          <w:rFonts w:ascii="Calibri" w:eastAsia="Calibri" w:hAnsi="Calibri" w:cs="Calibri"/>
          <w:color w:val="000000"/>
          <w:sz w:val="22"/>
          <w:szCs w:val="22"/>
        </w:rPr>
        <w:t>Computer Vision,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Scalable Data Systems, Software Engineering,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E6F2E58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D37268">
        <w:rPr>
          <w:rFonts w:ascii="Calibri" w:eastAsia="Calibri" w:hAnsi="Calibri" w:cs="Calibri"/>
          <w:color w:val="000000"/>
          <w:sz w:val="22"/>
          <w:szCs w:val="22"/>
        </w:rPr>
        <w:t xml:space="preserve">Object Oriented Programming (JAVA), </w:t>
      </w:r>
      <w:r w:rsidR="00047277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>
        <w:rPr>
          <w:rFonts w:ascii="Calibri" w:eastAsia="Calibri" w:hAnsi="Calibri" w:cs="Calibri"/>
          <w:color w:val="000000"/>
          <w:sz w:val="22"/>
          <w:szCs w:val="22"/>
        </w:rPr>
        <w:t>Data Structures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 in C</w:t>
      </w:r>
      <w:r w:rsidR="004273C3">
        <w:rPr>
          <w:rFonts w:ascii="Calibri" w:eastAsia="Calibri" w:hAnsi="Calibri" w:cs="Calibri"/>
          <w:color w:val="000000"/>
          <w:sz w:val="22"/>
          <w:szCs w:val="22"/>
        </w:rPr>
        <w:t>, DBMS, AI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1C285939" w14:textId="77777777" w:rsidR="003B5F13" w:rsidRPr="00913021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52F3943B" w14:textId="77777777" w:rsidR="003B5F13" w:rsidRPr="00AC767B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0F7B9209" w14:textId="77777777" w:rsid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1E7A9C08" w14:textId="5B34B11D" w:rsidR="00AC02C5" w:rsidRP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 in collaboration with Sky High Security.</w:t>
      </w:r>
    </w:p>
    <w:p w14:paraId="674FD494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gjdgxs" w:colFirst="0" w:colLast="0"/>
      <w:bookmarkEnd w:id="0"/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7C9B2C32" w14:textId="6F976E96" w:rsidR="003B5F13" w:rsidRPr="005F6ED7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WS and MySQL, which targets automating the On-campus placement process for various colleges.</w:t>
      </w:r>
    </w:p>
    <w:p w14:paraId="346D0716" w14:textId="77777777" w:rsidR="003B5F13" w:rsidRPr="00AC02C5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00000013" w14:textId="67C5DCD9" w:rsidR="00DC5950" w:rsidRP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6334A1B2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752C13FC" w14:textId="77777777" w:rsid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ovid-19 vaccine.</w:t>
      </w:r>
    </w:p>
    <w:p w14:paraId="3707A116" w14:textId="77777777" w:rsidR="003B5F13" w:rsidRDefault="00000000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3B5F13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3B5F13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3B5F13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3B5F13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3B5F13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3B5F13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B5F13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2D593079" w14:textId="49E0C6C2" w:rsidR="00C21F62" w:rsidRPr="003B5F13" w:rsidRDefault="003B5F13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App</w:t>
      </w:r>
      <w:r w:rsidR="00ED7989"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Developer</w:t>
      </w:r>
      <w:r w:rsidR="00C21F62"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ED7989" w:rsidRPr="004273C3">
        <w:rPr>
          <w:rFonts w:ascii="Calibri" w:eastAsia="Calibri" w:hAnsi="Calibri" w:cs="Calibri"/>
          <w:b/>
          <w:sz w:val="22"/>
          <w:szCs w:val="22"/>
          <w:u w:val="single"/>
        </w:rPr>
        <w:t>Dalvik Apps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bookmarkStart w:id="1" w:name="_Hlk131154224"/>
    <w:p w14:paraId="27C10AE0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Auto-File-Sync-App"</w:instrText>
      </w:r>
      <w:r>
        <w:fldChar w:fldCharType="separate"/>
      </w:r>
      <w:r w:rsidRPr="00594DD5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 Samakraman: Auto File Synchronization Android Application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33CAF95C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Led a team of 4 to develop an android application that monitors a selected directory and uses multi-part upload methodologies to encrypt and securely upload to the dedicated remote server.</w:t>
      </w:r>
    </w:p>
    <w:p w14:paraId="0CCD0AED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Uses a client-server architecture with the server based on python and Node JS backend.</w:t>
      </w:r>
    </w:p>
    <w:p w14:paraId="3128EB08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Part of my collection of projects</w:t>
      </w:r>
      <w:r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 made in collaboration with 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D0418D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.</w:t>
      </w:r>
    </w:p>
    <w:p w14:paraId="09CD6FF2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Utilized Google Maps and Sheets API to build a Bootstrap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based website for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>live tracking feature of the uploader.</w:t>
      </w:r>
    </w:p>
    <w:p w14:paraId="294C48D1" w14:textId="77777777" w:rsidR="003B5F13" w:rsidRDefault="00000000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3B5F13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6E9252B7" w14:textId="6368A3F9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79F23B4B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3854D24D" w14:textId="2CDFEBEF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0" w:history="1">
        <w:r w:rsidRPr="003B5F13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 </w:t>
      </w:r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>funded by the Mumbai University Minor Research Grant.</w:t>
      </w:r>
    </w:p>
    <w:p w14:paraId="75AD4133" w14:textId="77777777" w:rsidR="003B5F13" w:rsidRPr="003B5F13" w:rsidRDefault="00000000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3B5F13" w:rsidRPr="003B5F13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3C15FEE5" w14:textId="77777777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Built android application connected to a Firebase server to automate security and space availability in car parking systems by monitoring the number plates detected at the exit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using Tesseract OCR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</w:p>
    <w:p w14:paraId="12AB446E" w14:textId="649FB122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Utilized already installed CCTVs at the entry and exit gates of parking lots to save costs.</w:t>
      </w:r>
    </w:p>
    <w:p w14:paraId="4F6CF006" w14:textId="77777777" w:rsidR="003B5F13" w:rsidRPr="003B5F13" w:rsidRDefault="00000000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3B5F13" w:rsidRPr="003B5F13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4BA4A526" w14:textId="77777777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Devised a user-friendly Flutter app that leveraged smartphones' existing Bluetooth Low Energy (BLE) technology to help users maintain social distancing during the COVID-19 pandemic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 alerted on a violation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</w:p>
    <w:p w14:paraId="172F65FB" w14:textId="6AD3DF4C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It was combined with an 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additional feature of teaching yoga </w:t>
      </w:r>
      <w:r>
        <w:rPr>
          <w:rFonts w:ascii="Calibri" w:eastAsia="Calibri" w:hAnsi="Calibri" w:cs="Calibri"/>
          <w:color w:val="000000"/>
          <w:sz w:val="22"/>
          <w:szCs w:val="22"/>
        </w:rPr>
        <w:t>positions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>promote positive mental health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>.</w:t>
      </w:r>
    </w:p>
    <w:bookmarkEnd w:id="1"/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ED75BA7" w14:textId="16E3E7A4" w:rsidR="004273C3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027B783A" w:rsidR="00DC5950" w:rsidRPr="00C4678E" w:rsidRDefault="006A00A4" w:rsidP="004273C3">
      <w:pPr>
        <w:pStyle w:val="ListParagraph"/>
        <w:numPr>
          <w:ilvl w:val="0"/>
          <w:numId w:val="2"/>
        </w:numPr>
        <w:pBdr>
          <w:top w:val="single" w:sz="4" w:space="1" w:color="auto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02634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 Studio, Java, Flutter, </w:t>
      </w:r>
      <w:r w:rsidR="00707FB7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2634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default" r:id="rId14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66915" w14:textId="77777777" w:rsidR="00AD7C60" w:rsidRDefault="00AD7C60">
      <w:r>
        <w:separator/>
      </w:r>
    </w:p>
  </w:endnote>
  <w:endnote w:type="continuationSeparator" w:id="0">
    <w:p w14:paraId="7CE7DD55" w14:textId="77777777" w:rsidR="00AD7C60" w:rsidRDefault="00AD7C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FA0D6" w14:textId="77777777" w:rsidR="00AD7C60" w:rsidRDefault="00AD7C60">
      <w:r>
        <w:separator/>
      </w:r>
    </w:p>
  </w:footnote>
  <w:footnote w:type="continuationSeparator" w:id="0">
    <w:p w14:paraId="1DDDD4EA" w14:textId="77777777" w:rsidR="00AD7C60" w:rsidRDefault="00AD7C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273C3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 w:rsidRPr="004273C3">
      <w:rPr>
        <w:rFonts w:ascii="Calibri" w:eastAsia="Calibri" w:hAnsi="Calibri" w:cs="Calibri"/>
        <w:b/>
        <w:smallCaps/>
        <w:sz w:val="44"/>
        <w:szCs w:val="44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5"/>
  </w:num>
  <w:num w:numId="6" w16cid:durableId="7601767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2634E"/>
    <w:rsid w:val="00046969"/>
    <w:rsid w:val="00047277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08B1"/>
    <w:rsid w:val="00175CE7"/>
    <w:rsid w:val="001876B3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57A91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5F13"/>
    <w:rsid w:val="003B6600"/>
    <w:rsid w:val="003D4740"/>
    <w:rsid w:val="003E7D97"/>
    <w:rsid w:val="004041A5"/>
    <w:rsid w:val="0041079F"/>
    <w:rsid w:val="00420E56"/>
    <w:rsid w:val="004273C3"/>
    <w:rsid w:val="00455B31"/>
    <w:rsid w:val="004731CC"/>
    <w:rsid w:val="00474023"/>
    <w:rsid w:val="004B29CC"/>
    <w:rsid w:val="004B2A0E"/>
    <w:rsid w:val="004D7EC2"/>
    <w:rsid w:val="004F2A71"/>
    <w:rsid w:val="00502F43"/>
    <w:rsid w:val="005177A6"/>
    <w:rsid w:val="00522E92"/>
    <w:rsid w:val="005527C2"/>
    <w:rsid w:val="00581B64"/>
    <w:rsid w:val="0058615E"/>
    <w:rsid w:val="00587D39"/>
    <w:rsid w:val="00597FCB"/>
    <w:rsid w:val="005A6D44"/>
    <w:rsid w:val="005F47E5"/>
    <w:rsid w:val="005F6ED7"/>
    <w:rsid w:val="00620084"/>
    <w:rsid w:val="00620BB1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7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16D7"/>
    <w:rsid w:val="009053C3"/>
    <w:rsid w:val="009144CB"/>
    <w:rsid w:val="009379FF"/>
    <w:rsid w:val="00940E4D"/>
    <w:rsid w:val="00951B15"/>
    <w:rsid w:val="009535BF"/>
    <w:rsid w:val="00971728"/>
    <w:rsid w:val="00972A6C"/>
    <w:rsid w:val="00984B64"/>
    <w:rsid w:val="009B56C0"/>
    <w:rsid w:val="009C0442"/>
    <w:rsid w:val="00A017F0"/>
    <w:rsid w:val="00A06D6F"/>
    <w:rsid w:val="00A13B26"/>
    <w:rsid w:val="00A47363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D7C60"/>
    <w:rsid w:val="00AE49B1"/>
    <w:rsid w:val="00AE5A3F"/>
    <w:rsid w:val="00B329CB"/>
    <w:rsid w:val="00B33590"/>
    <w:rsid w:val="00B43941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37268"/>
    <w:rsid w:val="00D840C0"/>
    <w:rsid w:val="00DA1ABB"/>
    <w:rsid w:val="00DA3F54"/>
    <w:rsid w:val="00DA72AC"/>
    <w:rsid w:val="00DB3522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20A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Healthy-While-Distan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AutomaticParkingSystemANP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x.doi.org/10.2139/ssrn.38677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Divya-Drishti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1</TotalTime>
  <Pages>1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1</cp:revision>
  <cp:lastPrinted>2023-11-19T00:58:00Z</cp:lastPrinted>
  <dcterms:created xsi:type="dcterms:W3CDTF">2021-09-13T12:00:00Z</dcterms:created>
  <dcterms:modified xsi:type="dcterms:W3CDTF">2023-11-19T01:03:00Z</dcterms:modified>
</cp:coreProperties>
</file>